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conomist</w:t>
      </w:r>
      <w:r>
        <w:t xml:space="preserve"> </w:t>
      </w:r>
      <w:r>
        <w:t xml:space="preserve">Position</w:t>
      </w:r>
      <w:r>
        <w:t xml:space="preserve"> </w:t>
      </w:r>
      <w:r>
        <w:t xml:space="preserve">in</w:t>
      </w:r>
      <w:r>
        <w:t xml:space="preserve"> </w:t>
      </w:r>
      <w:r>
        <w:t xml:space="preserve">Philippines</w:t>
      </w:r>
      <w:r>
        <w:t xml:space="preserve"> </w:t>
      </w:r>
      <w:r>
        <w:t xml:space="preserve">Manila</w:t>
      </w:r>
    </w:p>
    <w:bookmarkStart w:id="20" w:name="Xb385c6f885ffbcfb6711649b9c8d2792d3101cb"/>
    <w:p>
      <w:pPr>
        <w:pStyle w:val="Heading1"/>
      </w:pPr>
      <w:r>
        <w:t xml:space="preserve">Scholarship Application Letter for Economist Development Program</w:t>
      </w:r>
    </w:p>
    <w:bookmarkEnd w:id="20"/>
    <w:p>
      <w:pPr>
        <w:pStyle w:val="FirstParagraph"/>
      </w:pPr>
      <w:r>
        <w:t xml:space="preserve">Maria Consuelo Santos</w:t>
      </w:r>
      <w:r>
        <w:br/>
      </w:r>
      <w:r>
        <w:t xml:space="preserve">456 Quezon Avenue, Diliman</w:t>
      </w:r>
      <w:r>
        <w:br/>
      </w:r>
      <w:r>
        <w:t xml:space="preserve">Quezon City, 1103 Philippines</w:t>
      </w:r>
    </w:p>
    <w:p>
      <w:pPr>
        <w:pStyle w:val="BodyText"/>
      </w:pPr>
      <w:r>
        <w:t xml:space="preserve">October 26, 2023</w:t>
      </w:r>
    </w:p>
    <w:p>
      <w:pPr>
        <w:pStyle w:val="BodyText"/>
      </w:pPr>
      <w:r>
        <w:t xml:space="preserve">Scholarship Committee</w:t>
      </w:r>
      <w:r>
        <w:br/>
      </w:r>
      <w:r>
        <w:t xml:space="preserve">Institute for Economic Development Studies</w:t>
      </w:r>
      <w:r>
        <w:br/>
      </w:r>
      <w:r>
        <w:t xml:space="preserve">Paseo de Roxas, Makati City</w:t>
      </w:r>
      <w:r>
        <w:br/>
      </w:r>
      <w:r>
        <w:t xml:space="preserve">Philippines 1200</w:t>
      </w:r>
    </w:p>
    <w:bookmarkStart w:id="21" w:name="X5fc38773e27de7343c15b7b046631bba19c8964"/>
    <w:p>
      <w:pPr>
        <w:pStyle w:val="Heading1"/>
      </w:pPr>
      <w:r>
        <w:t xml:space="preserve">Subject: Application for Full Scholarship to Pursue Advanced Economics Training in the Philippines Manila</w:t>
      </w:r>
    </w:p>
    <w:p>
      <w:pPr>
        <w:pStyle w:val="FirstParagraph"/>
      </w:pPr>
      <w:r>
        <w:t xml:space="preserve">Dear Esteemed Scholarship Committee Members,</w:t>
      </w:r>
      <w:r>
        <w:t xml:space="preserve"> </w:t>
      </w:r>
      <w:r>
        <w:t xml:space="preserve">It is with profound enthusiasm and deep commitment to national development that I submit my formal **Scholarship Application Letter** for the prestigious Economist Development Program at the Institute for Economic Development Studies. As a dedicated economics graduate from the University of the Philippines Diliman, I have long aspired to contribute meaningfully to economic policy formulation within the vibrant metropolis of **Philippines Manila**, and this scholarship represents a critical catalyst toward that goal. My journey toward becoming an impactful **Economist** has been shaped by both academic rigor and intimate understanding of Manila's socioeconomic landscape, making me uniquely positioned to maximize this opportunity.</w:t>
      </w:r>
      <w:r>
        <w:t xml:space="preserve"> </w:t>
      </w:r>
      <w:r>
        <w:t xml:space="preserve">The city of Manila serves as the pulsating heart of the Philippine economy—a dynamic convergence of commerce, innovation, and complex developmental challenges. Having grown up in the bustling streets of Quiapo and studied at UP Diliman overlooking the historic Intramuros district, I have witnessed firsthand how economic policies directly influence daily life for millions. My undergraduate thesis, "Informal Sector Resilience in Manila's Urban Core," examined how micro-entrepreneurs navigate post-pandemic recovery through local cooperative networks. This research required extensive fieldwork across Sampaloc markets and Binondo's historic Chinese commercial districts, revealing how grassroots economic activity shapes metropolitan resilience—a perspective I now seek to translate into evidence-based policy solutions.</w:t>
      </w:r>
      <w:r>
        <w:t xml:space="preserve"> </w:t>
      </w:r>
      <w:r>
        <w:t xml:space="preserve">My academic record reflects unwavering dedication: I graduated with honors (GPA 3.8/4.0) in Economics, co-authoring two peer-reviewed papers on urban poverty metrics published in the *Philippine Journal of Economics*. One study developed a new index for measuring Manila's informal economy's contribution to GDP—work directly aligned with the Institute's focus on "Inclusive Metro-Region Development." I also volunteered with the Manila City Government’s Poverty Alleviation Task Force, analyzing data from 200 barangays to optimize subsidy distribution. These experiences solidified my conviction that effective economic policy requires deep local context—not abstract models divorced from Manila's reality.</w:t>
      </w:r>
      <w:r>
        <w:t xml:space="preserve"> </w:t>
      </w:r>
      <w:r>
        <w:t xml:space="preserve">The Institute's commitment to training economists who serve Philippine communities resonates deeply with my mission. Specifically, I am eager to contribute to your flagship project on "Sustainable Urban Infrastructure Financing," which addresses the critical challenge of Manila's rapidly expanding informal settlements. As an **Economist** specializing in urban development, I intend to develop financing frameworks that empower communities rather than displace them—learning from successful models like the Cebu City slum upgrading program while adapting solutions for Manila's unique geography and culture.</w:t>
      </w:r>
      <w:r>
        <w:t xml:space="preserve"> </w:t>
      </w:r>
      <w:r>
        <w:t xml:space="preserve">This scholarship is not merely financial assistance; it is a strategic investment in my capacity to serve as a bridge between academic rigor and policy implementation within **Philippines Manila**. The program’s curriculum—particularly the advanced course on "Fiscal Policy Design for Emerging Metropolitan Economies"—will equip me with technical skills in computational economic modeling, public finance management, and participatory governance frameworks. I plan to apply these immediately upon return to Manila through partnerships with agencies like the National Economic and Development Authority (NEDA) and the Makati City Government. My proposed research will focus on quantifying how green infrastructure investments impact informal sector employment—a topic of urgent relevance as Manila faces climate vulnerability.</w:t>
      </w:r>
      <w:r>
        <w:t xml:space="preserve"> </w:t>
      </w:r>
      <w:r>
        <w:t xml:space="preserve">What distinguishes my application is my grounded understanding of **Philippines Manila**'s economic ecosystem. Unlike many scholars who approach urban economics from distant theoretical perspectives, I have lived within the system I aim to improve. During my internship with the Asian Development Bank's Manila office, I observed how international finance mechanisms often fail to account for local labor dynamics—such as why formalizing jeepney operators requires more than just regulatory changes; it demands cultural sensitivity and alternative livelihood pathways. This insight compels me to advocate for policy approaches that center community agency, a principle I will champion through this scholarship.</w:t>
      </w:r>
      <w:r>
        <w:t xml:space="preserve"> </w:t>
      </w:r>
      <w:r>
        <w:t xml:space="preserve">The financial barriers to advanced training in economics remain significant, especially for graduates from public universities like mine. Without this scholarship, I would face immense pressure to secure employment immediately after graduation—a path that would delay my contribution to Manila's economic transformation by 5-7 years. With full tuition coverage and a modest stipend for living expenses in **Philippines Manila**, I can fully immerse myself in the program without compromising my research integrity or community engagement activities. I have already secured preliminary agreement from the UP School of Economics to host my post-study knowledge-transfer seminars with local policymakers.</w:t>
      </w:r>
      <w:r>
        <w:t xml:space="preserve"> </w:t>
      </w:r>
      <w:r>
        <w:t xml:space="preserve">My long-term vision extends beyond individual career advancement. As an economist serving in **Philippines Manila**, I will develop policy briefs on inclusive tourism models for historic districts, support microfinance innovations for market vendors, and mentor students from marginalized communities—mirroring the scholarship's mission of "building economists who give back." I envision a future where Manila's economic growth lifts all residents, not just the privileged few—a vision that requires precisely the specialized expertise this program cultivates.</w:t>
      </w:r>
      <w:r>
        <w:t xml:space="preserve"> </w:t>
      </w:r>
      <w:r>
        <w:t xml:space="preserve">In closing, my **Scholarship Application Letter** represents more than an academic pursuit; it is a pledge to serve. The Institute for Economic Development Studies has long been my model for how economics should be practiced—with humility toward communities and precision in analysis. I am confident that with this scholarship, I can become the kind of economist Manila urgently needs—one who translates data into dignity, theory into action, and opportunity into reality for 13 million residents. Thank you for considering my application to join your legacy of transformative economic leadership.</w:t>
      </w:r>
      <w:r>
        <w:t xml:space="preserve"> </w:t>
      </w:r>
      <w:r>
        <w:t xml:space="preserve">With deepest respect and anticipation,</w:t>
      </w:r>
    </w:p>
    <w:p>
      <w:pPr>
        <w:pStyle w:val="BodyText"/>
      </w:pPr>
      <w:r>
        <w:t xml:space="preserve">Maria Consuelo Santos</w:t>
      </w:r>
      <w:r>
        <w:br/>
      </w:r>
      <w:r>
        <w:t xml:space="preserve">Email: mconsuelo.santos@up.edu.ph</w:t>
      </w:r>
      <w:r>
        <w:br/>
      </w:r>
      <w:r>
        <w:t xml:space="preserve">Phone: +63 917 555 0123</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conomist Position in Philippines Manila</dc:title>
  <dc:creator/>
  <cp:keywords/>
  <dcterms:created xsi:type="dcterms:W3CDTF">2025-12-10T07:54:12Z</dcterms:created>
  <dcterms:modified xsi:type="dcterms:W3CDTF">2025-12-10T07:54:12Z</dcterms:modified>
</cp:coreProperties>
</file>

<file path=docProps/custom.xml><?xml version="1.0" encoding="utf-8"?>
<Properties xmlns="http://schemas.openxmlformats.org/officeDocument/2006/custom-properties" xmlns:vt="http://schemas.openxmlformats.org/officeDocument/2006/docPropsVTypes"/>
</file>